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52E40" w14:textId="77777777" w:rsidR="004E2907" w:rsidRDefault="002F0950">
      <w:pPr>
        <w:pStyle w:val="a4"/>
      </w:pPr>
      <w:r>
        <w:t>Лабораторная работа №5</w:t>
      </w:r>
    </w:p>
    <w:p w14:paraId="249BEBAC" w14:textId="77777777" w:rsidR="004E2907" w:rsidRDefault="002F0950">
      <w:pPr>
        <w:pStyle w:val="a5"/>
      </w:pPr>
      <w:r>
        <w:t>Дискреционное разграничение прав в Linux. Исследование влияния дополнительных атрибутов</w:t>
      </w:r>
    </w:p>
    <w:p w14:paraId="0CACF596" w14:textId="77777777" w:rsidR="004E2907" w:rsidRDefault="002F0950">
      <w:pPr>
        <w:pStyle w:val="Author"/>
      </w:pPr>
      <w:r>
        <w:t>Азарцова Полина Вале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69091410"/>
        <w:docPartObj>
          <w:docPartGallery w:val="Table of Contents"/>
          <w:docPartUnique/>
        </w:docPartObj>
      </w:sdtPr>
      <w:sdtEndPr/>
      <w:sdtContent>
        <w:p w14:paraId="62564123" w14:textId="77777777" w:rsidR="004E2907" w:rsidRDefault="002F0950">
          <w:pPr>
            <w:pStyle w:val="ae"/>
          </w:pPr>
          <w:r>
            <w:t>Содержание</w:t>
          </w:r>
        </w:p>
        <w:p w14:paraId="220DC268" w14:textId="77777777" w:rsidR="00C3286A" w:rsidRDefault="002F095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3286A">
            <w:fldChar w:fldCharType="separate"/>
          </w:r>
          <w:hyperlink w:anchor="_Toc87714782" w:history="1">
            <w:r w:rsidR="00C3286A" w:rsidRPr="00B315D3">
              <w:rPr>
                <w:rStyle w:val="ad"/>
                <w:noProof/>
              </w:rPr>
              <w:t>Цель работы</w:t>
            </w:r>
            <w:r w:rsidR="00C3286A">
              <w:rPr>
                <w:noProof/>
                <w:webHidden/>
              </w:rPr>
              <w:tab/>
            </w:r>
            <w:r w:rsidR="00C3286A">
              <w:rPr>
                <w:noProof/>
                <w:webHidden/>
              </w:rPr>
              <w:fldChar w:fldCharType="begin"/>
            </w:r>
            <w:r w:rsidR="00C3286A">
              <w:rPr>
                <w:noProof/>
                <w:webHidden/>
              </w:rPr>
              <w:instrText xml:space="preserve"> PAGEREF _Toc87714782 \h </w:instrText>
            </w:r>
            <w:r w:rsidR="00C3286A">
              <w:rPr>
                <w:noProof/>
                <w:webHidden/>
              </w:rPr>
            </w:r>
            <w:r w:rsidR="00C3286A">
              <w:rPr>
                <w:noProof/>
                <w:webHidden/>
              </w:rPr>
              <w:fldChar w:fldCharType="separate"/>
            </w:r>
            <w:r w:rsidR="00C3286A">
              <w:rPr>
                <w:noProof/>
                <w:webHidden/>
              </w:rPr>
              <w:t>1</w:t>
            </w:r>
            <w:r w:rsidR="00C3286A">
              <w:rPr>
                <w:noProof/>
                <w:webHidden/>
              </w:rPr>
              <w:fldChar w:fldCharType="end"/>
            </w:r>
          </w:hyperlink>
        </w:p>
        <w:p w14:paraId="04E7D41F" w14:textId="77777777" w:rsidR="00C3286A" w:rsidRDefault="00C328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14783" w:history="1">
            <w:r w:rsidRPr="00B315D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14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14F8D" w14:textId="77777777" w:rsidR="00C3286A" w:rsidRDefault="00C328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14784" w:history="1">
            <w:r w:rsidRPr="00B315D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14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5A718" w14:textId="77777777" w:rsidR="00C3286A" w:rsidRDefault="00C328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14785" w:history="1">
            <w:r w:rsidRPr="00B315D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14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B81982" w14:textId="77777777" w:rsidR="00C3286A" w:rsidRDefault="00C328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14786" w:history="1">
            <w:r w:rsidRPr="00B315D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714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B78F9A" w14:textId="77777777" w:rsidR="004E2907" w:rsidRDefault="002F0950">
          <w:r>
            <w:fldChar w:fldCharType="end"/>
          </w:r>
        </w:p>
      </w:sdtContent>
    </w:sdt>
    <w:p w14:paraId="360CFF0E" w14:textId="77777777" w:rsidR="004E2907" w:rsidRDefault="002F0950">
      <w:pPr>
        <w:pStyle w:val="1"/>
      </w:pPr>
      <w:bookmarkStart w:id="0" w:name="цель-работы"/>
      <w:bookmarkStart w:id="1" w:name="_Toc87714782"/>
      <w:r>
        <w:t>Цель работы</w:t>
      </w:r>
      <w:bookmarkEnd w:id="1"/>
    </w:p>
    <w:p w14:paraId="2BA19C85" w14:textId="77777777" w:rsidR="004E2907" w:rsidRDefault="002F0950">
      <w:pPr>
        <w:pStyle w:val="FirstParagraph"/>
      </w:pPr>
      <w:r>
        <w:t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</w:t>
      </w:r>
      <w:r>
        <w:t xml:space="preserve"> Sticky на запись и удаление файлов.</w:t>
      </w:r>
    </w:p>
    <w:p w14:paraId="71FE6B63" w14:textId="77777777" w:rsidR="004E2907" w:rsidRDefault="002F0950">
      <w:pPr>
        <w:pStyle w:val="1"/>
      </w:pPr>
      <w:bookmarkStart w:id="2" w:name="задание"/>
      <w:bookmarkStart w:id="3" w:name="_Toc87714783"/>
      <w:bookmarkEnd w:id="0"/>
      <w:r>
        <w:t>Задание</w:t>
      </w:r>
      <w:bookmarkEnd w:id="3"/>
    </w:p>
    <w:p w14:paraId="486AA356" w14:textId="77777777" w:rsidR="004E2907" w:rsidRDefault="002F0950">
      <w:pPr>
        <w:pStyle w:val="Compact"/>
        <w:numPr>
          <w:ilvl w:val="0"/>
          <w:numId w:val="2"/>
        </w:numPr>
      </w:pPr>
      <w:r>
        <w:t>Подготовить к выполнению лабораторной необходимые средства разработки.</w:t>
      </w:r>
    </w:p>
    <w:p w14:paraId="3E08E326" w14:textId="77777777" w:rsidR="004E2907" w:rsidRDefault="002F0950">
      <w:pPr>
        <w:pStyle w:val="Compact"/>
        <w:numPr>
          <w:ilvl w:val="0"/>
          <w:numId w:val="2"/>
        </w:numPr>
      </w:pPr>
      <w:r>
        <w:t>По порядку выполнить все пункты из раздела “создание программы”.</w:t>
      </w:r>
    </w:p>
    <w:p w14:paraId="75FEF887" w14:textId="77777777" w:rsidR="004E2907" w:rsidRDefault="002F0950">
      <w:pPr>
        <w:pStyle w:val="Compact"/>
        <w:numPr>
          <w:ilvl w:val="0"/>
          <w:numId w:val="2"/>
        </w:numPr>
      </w:pPr>
      <w:r>
        <w:t>По порядку выполнить все пункты из раздела “исследование Sticky-бита”.</w:t>
      </w:r>
    </w:p>
    <w:p w14:paraId="51913712" w14:textId="77777777" w:rsidR="004E2907" w:rsidRDefault="002F0950">
      <w:pPr>
        <w:pStyle w:val="1"/>
      </w:pPr>
      <w:bookmarkStart w:id="4" w:name="выполнение-лабораторной-работы"/>
      <w:bookmarkStart w:id="5" w:name="_Toc87714784"/>
      <w:bookmarkEnd w:id="2"/>
      <w:r>
        <w:t>Выпо</w:t>
      </w:r>
      <w:r>
        <w:t>лнение лабораторной работы</w:t>
      </w:r>
      <w:bookmarkEnd w:id="5"/>
    </w:p>
    <w:p w14:paraId="4AFA9A42" w14:textId="77777777" w:rsidR="004E2907" w:rsidRDefault="002F0950">
      <w:pPr>
        <w:pStyle w:val="FirstParagraph"/>
      </w:pPr>
      <w:r>
        <w:t>1.1 Установила компилятор gcc с помощью команды ‘yum install gcc’. (рис - @fig:001, рис - @fig:002).</w:t>
      </w:r>
    </w:p>
    <w:p w14:paraId="0AFCC553" w14:textId="77777777" w:rsidR="004E2907" w:rsidRDefault="002F0950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247DFAB2" wp14:editId="10073E6E">
            <wp:extent cx="5334000" cy="2307196"/>
            <wp:effectExtent l="0" t="0" r="0" b="0"/>
            <wp:docPr id="1" name="Picture" descr="Установка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7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E2AB17C" w14:textId="77777777" w:rsidR="004E2907" w:rsidRDefault="002F0950">
      <w:pPr>
        <w:pStyle w:val="ImageCaption"/>
      </w:pPr>
      <w:r>
        <w:t>Установка gcc</w:t>
      </w:r>
    </w:p>
    <w:p w14:paraId="66E79B97" w14:textId="77777777" w:rsidR="004E2907" w:rsidRDefault="002F0950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00F2CB8B" wp14:editId="7D775534">
            <wp:extent cx="5334000" cy="1496483"/>
            <wp:effectExtent l="0" t="0" r="0" b="0"/>
            <wp:docPr id="2" name="Picture" descr="Удачное зашершение установки gc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E48DCE0" w14:textId="77777777" w:rsidR="004E2907" w:rsidRDefault="002F0950">
      <w:pPr>
        <w:pStyle w:val="ImageCaption"/>
      </w:pPr>
      <w:r>
        <w:t>Удачное зашершение установки gcc</w:t>
      </w:r>
    </w:p>
    <w:p w14:paraId="2C4E623B" w14:textId="77777777" w:rsidR="004E2907" w:rsidRDefault="002F0950">
      <w:pPr>
        <w:pStyle w:val="a0"/>
      </w:pPr>
      <w:r>
        <w:t>1.2 Отключила систему защиты SELinux на текущую сессию командой ‘setenforce 0</w:t>
      </w:r>
      <w:r>
        <w:t>’. Проверила выполнение командой ‘getenforce’, которая вывела Permissive (рис -@fig:003).</w:t>
      </w:r>
    </w:p>
    <w:p w14:paraId="561B37A4" w14:textId="77777777" w:rsidR="004E2907" w:rsidRDefault="002F0950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660CB78E" wp14:editId="10EABE25">
            <wp:extent cx="5334000" cy="435278"/>
            <wp:effectExtent l="0" t="0" r="0" b="0"/>
            <wp:docPr id="3" name="Picture" descr="Отключение SELinu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D326FFC" w14:textId="77777777" w:rsidR="004E2907" w:rsidRDefault="002F0950">
      <w:pPr>
        <w:pStyle w:val="ImageCaption"/>
      </w:pPr>
      <w:r>
        <w:t>Отключение SELinux</w:t>
      </w:r>
    </w:p>
    <w:p w14:paraId="42FEF57B" w14:textId="77777777" w:rsidR="004E2907" w:rsidRDefault="002F0950">
      <w:pPr>
        <w:pStyle w:val="a0"/>
      </w:pPr>
      <w:r>
        <w:t>2.1 Вошла в систему от имени пользователя guest, создала программу simpleid.c и папку лабораторной с помощью команд ‘touch’ и ‘mkdir’. (рис -@fig</w:t>
      </w:r>
      <w:r>
        <w:t>:004, рис -@fig:005).</w:t>
      </w:r>
    </w:p>
    <w:p w14:paraId="4A1C4EEB" w14:textId="77777777" w:rsidR="004E2907" w:rsidRDefault="002F0950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188D5913" wp14:editId="019EFA42">
            <wp:extent cx="5334000" cy="653892"/>
            <wp:effectExtent l="0" t="0" r="0" b="0"/>
            <wp:docPr id="4" name="Picture" descr="Создание программы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B0C620A" w14:textId="77777777" w:rsidR="004E2907" w:rsidRDefault="002F0950">
      <w:pPr>
        <w:pStyle w:val="ImageCaption"/>
      </w:pPr>
      <w:r>
        <w:t>Создание программы simpleid.c</w:t>
      </w:r>
    </w:p>
    <w:p w14:paraId="6519FD36" w14:textId="77777777" w:rsidR="004E2907" w:rsidRDefault="002F0950">
      <w:pPr>
        <w:pStyle w:val="CaptionedFigure"/>
      </w:pPr>
      <w:r>
        <w:rPr>
          <w:noProof/>
        </w:rPr>
        <w:lastRenderedPageBreak/>
        <w:drawing>
          <wp:inline distT="0" distB="0" distL="0" distR="0" wp14:anchorId="4AF36CF9" wp14:editId="77A872BB">
            <wp:extent cx="5334000" cy="2108168"/>
            <wp:effectExtent l="0" t="0" r="0" b="0"/>
            <wp:docPr id="5" name="Picture" descr="Код программы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3E9D1" w14:textId="77777777" w:rsidR="004E2907" w:rsidRDefault="002F0950">
      <w:pPr>
        <w:pStyle w:val="ImageCaption"/>
      </w:pPr>
      <w:r>
        <w:t>Код программы simpleid.c</w:t>
      </w:r>
    </w:p>
    <w:p w14:paraId="63FDD1A9" w14:textId="77777777" w:rsidR="004E2907" w:rsidRDefault="002F0950">
      <w:pPr>
        <w:pStyle w:val="a0"/>
      </w:pPr>
      <w:r>
        <w:t>2.2 Скомпилировала программу и убедилась, что файл программы создан с помощью программы ‘gcc simpleid.c -o simpleid’. (рис -@fig:006)</w:t>
      </w:r>
    </w:p>
    <w:p w14:paraId="1B613F53" w14:textId="77777777" w:rsidR="004E2907" w:rsidRDefault="002F0950">
      <w:pPr>
        <w:pStyle w:val="CaptionedFigure"/>
      </w:pPr>
      <w:bookmarkStart w:id="10" w:name="fig:006"/>
      <w:r>
        <w:rPr>
          <w:noProof/>
        </w:rPr>
        <w:drawing>
          <wp:inline distT="0" distB="0" distL="0" distR="0" wp14:anchorId="14467948" wp14:editId="6EA770AE">
            <wp:extent cx="5334000" cy="168057"/>
            <wp:effectExtent l="0" t="0" r="0" b="0"/>
            <wp:docPr id="6" name="Picture" descr="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CC72173" w14:textId="77777777" w:rsidR="004E2907" w:rsidRDefault="002F0950">
      <w:pPr>
        <w:pStyle w:val="ImageCaption"/>
      </w:pPr>
      <w:r>
        <w:t>Компиляция программы</w:t>
      </w:r>
    </w:p>
    <w:p w14:paraId="7E5B31DC" w14:textId="77777777" w:rsidR="004E2907" w:rsidRDefault="002F0950">
      <w:pPr>
        <w:pStyle w:val="a0"/>
      </w:pPr>
      <w:r>
        <w:t>2.3 Выполнила программу simpleid с помощью ‘./simpleid’ и системную программу ‘id’ и сравнила полученный результат (рис. -@fig:007)</w:t>
      </w:r>
    </w:p>
    <w:p w14:paraId="0B94B325" w14:textId="77777777" w:rsidR="004E2907" w:rsidRDefault="002F0950">
      <w:pPr>
        <w:pStyle w:val="CaptionedFigure"/>
      </w:pPr>
      <w:bookmarkStart w:id="11" w:name="fig:005"/>
      <w:r>
        <w:rPr>
          <w:noProof/>
        </w:rPr>
        <w:drawing>
          <wp:inline distT="0" distB="0" distL="0" distR="0" wp14:anchorId="289AC5E3" wp14:editId="54A666E9">
            <wp:extent cx="5334000" cy="670433"/>
            <wp:effectExtent l="0" t="0" r="0" b="0"/>
            <wp:docPr id="7" name="Picture" descr="Сравнение ‘./simpleid’ и ‘id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2A94D68" w14:textId="77777777" w:rsidR="004E2907" w:rsidRDefault="002F0950">
      <w:pPr>
        <w:pStyle w:val="ImageCaption"/>
      </w:pPr>
      <w:r>
        <w:t>Сравнение ‘./simpleid’ и ‘id’</w:t>
      </w:r>
    </w:p>
    <w:p w14:paraId="140B8D1D" w14:textId="77777777" w:rsidR="004E2907" w:rsidRDefault="002F0950">
      <w:pPr>
        <w:pStyle w:val="a0"/>
      </w:pPr>
      <w:r>
        <w:t>Полученные значения id совпадают.</w:t>
      </w:r>
    </w:p>
    <w:p w14:paraId="1A314E74" w14:textId="77777777" w:rsidR="004E2907" w:rsidRDefault="002F0950">
      <w:pPr>
        <w:pStyle w:val="a0"/>
      </w:pPr>
      <w:r>
        <w:t>2.4 Усложнила программу, добавив выво</w:t>
      </w:r>
      <w:r>
        <w:t>д действительных идентификаторов, назвала программу simpleid2. (рис -@fig:008, рис -@fig:009).</w:t>
      </w:r>
    </w:p>
    <w:p w14:paraId="709B8577" w14:textId="77777777" w:rsidR="004E2907" w:rsidRDefault="002F0950">
      <w:pPr>
        <w:pStyle w:val="CaptionedFigure"/>
      </w:pPr>
      <w:bookmarkStart w:id="12" w:name="fig:008"/>
      <w:r>
        <w:rPr>
          <w:noProof/>
        </w:rPr>
        <w:drawing>
          <wp:inline distT="0" distB="0" distL="0" distR="0" wp14:anchorId="0EC6E37F" wp14:editId="7F12335C">
            <wp:extent cx="5334000" cy="265226"/>
            <wp:effectExtent l="0" t="0" r="0" b="0"/>
            <wp:docPr id="8" name="Picture" descr="Созда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95C1175" w14:textId="77777777" w:rsidR="004E2907" w:rsidRDefault="002F0950">
      <w:pPr>
        <w:pStyle w:val="ImageCaption"/>
      </w:pPr>
      <w:r>
        <w:t>Создание программы</w:t>
      </w:r>
    </w:p>
    <w:p w14:paraId="7C166647" w14:textId="77777777" w:rsidR="004E2907" w:rsidRDefault="002F0950">
      <w:pPr>
        <w:pStyle w:val="CaptionedFigure"/>
      </w:pPr>
      <w:bookmarkStart w:id="13" w:name="fig:009"/>
      <w:r>
        <w:rPr>
          <w:noProof/>
        </w:rPr>
        <w:lastRenderedPageBreak/>
        <w:drawing>
          <wp:inline distT="0" distB="0" distL="0" distR="0" wp14:anchorId="78494169" wp14:editId="2D5F560D">
            <wp:extent cx="5334000" cy="3121526"/>
            <wp:effectExtent l="0" t="0" r="0" b="0"/>
            <wp:docPr id="9" name="Picture" descr="Усложненный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6.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25EBB84" w14:textId="77777777" w:rsidR="004E2907" w:rsidRDefault="002F0950">
      <w:pPr>
        <w:pStyle w:val="ImageCaption"/>
      </w:pPr>
      <w:r>
        <w:t>Усложненный код программы</w:t>
      </w:r>
    </w:p>
    <w:p w14:paraId="074C650A" w14:textId="77777777" w:rsidR="004E2907" w:rsidRDefault="002F0950">
      <w:pPr>
        <w:pStyle w:val="a0"/>
      </w:pPr>
      <w:r>
        <w:t>2.5 Скомпилировала и запустила программу simpleid2. (рис. -@fig:010)</w:t>
      </w:r>
    </w:p>
    <w:p w14:paraId="18CCD8F3" w14:textId="77777777" w:rsidR="004E2907" w:rsidRDefault="002F0950">
      <w:pPr>
        <w:pStyle w:val="CaptionedFigure"/>
      </w:pPr>
      <w:bookmarkStart w:id="14" w:name="fig:010"/>
      <w:r>
        <w:rPr>
          <w:noProof/>
        </w:rPr>
        <w:drawing>
          <wp:inline distT="0" distB="0" distL="0" distR="0" wp14:anchorId="3D7502C5" wp14:editId="4CF8156F">
            <wp:extent cx="5334000" cy="531186"/>
            <wp:effectExtent l="0" t="0" r="0" b="0"/>
            <wp:docPr id="10" name="Picture" descr="Компиляция и запуск simpleid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7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5ABA21C" w14:textId="77777777" w:rsidR="004E2907" w:rsidRDefault="002F0950">
      <w:pPr>
        <w:pStyle w:val="ImageCaption"/>
      </w:pPr>
      <w:r>
        <w:t>Компиляция и запуск simpleid2</w:t>
      </w:r>
    </w:p>
    <w:p w14:paraId="2476CD79" w14:textId="77777777" w:rsidR="004E2907" w:rsidRDefault="002F0950">
      <w:pPr>
        <w:pStyle w:val="a0"/>
      </w:pPr>
      <w:r>
        <w:t>2.6 От имени суперпользователя выполнила команды: ‘chown root:guest /home/guest/simpleid2’ и ‘chmod u+s /home/guest/simpleid2’, а также выполнила проверку изменений с помощью команды ‘ls -l simpleid2’. (рис. -@fig:011)</w:t>
      </w:r>
    </w:p>
    <w:p w14:paraId="7CB56D1D" w14:textId="77777777" w:rsidR="004E2907" w:rsidRDefault="002F0950">
      <w:pPr>
        <w:pStyle w:val="CaptionedFigure"/>
      </w:pPr>
      <w:bookmarkStart w:id="15" w:name="fig:011"/>
      <w:r>
        <w:rPr>
          <w:noProof/>
        </w:rPr>
        <w:drawing>
          <wp:inline distT="0" distB="0" distL="0" distR="0" wp14:anchorId="645B234E" wp14:editId="17665B54">
            <wp:extent cx="5334000" cy="2243958"/>
            <wp:effectExtent l="0" t="0" r="0" b="0"/>
            <wp:docPr id="11" name="Picture" descr="Смена владельца и установка SetU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727E509" w14:textId="77777777" w:rsidR="004E2907" w:rsidRDefault="002F0950">
      <w:pPr>
        <w:pStyle w:val="ImageCaption"/>
      </w:pPr>
      <w:r>
        <w:t>Смена владельца и установка SetUID</w:t>
      </w:r>
    </w:p>
    <w:p w14:paraId="308A774B" w14:textId="77777777" w:rsidR="004E2907" w:rsidRDefault="002F0950">
      <w:pPr>
        <w:pStyle w:val="a0"/>
      </w:pPr>
      <w:r>
        <w:t>Первая команда изменяет права на файл с guest на root. А затем устанавливает атрибут SetUID.</w:t>
      </w:r>
    </w:p>
    <w:p w14:paraId="4B0F36BC" w14:textId="77777777" w:rsidR="004E2907" w:rsidRDefault="002F0950">
      <w:pPr>
        <w:pStyle w:val="a0"/>
      </w:pPr>
      <w:r>
        <w:lastRenderedPageBreak/>
        <w:t>2.7 Запустила simpleid2 и id, сравнила полученные результаты. (рис. -@fig:012)</w:t>
      </w:r>
    </w:p>
    <w:p w14:paraId="21B3B6DF" w14:textId="77777777" w:rsidR="004E2907" w:rsidRDefault="002F0950">
      <w:pPr>
        <w:pStyle w:val="CaptionedFigure"/>
      </w:pPr>
      <w:bookmarkStart w:id="16" w:name="fig:012"/>
      <w:r>
        <w:rPr>
          <w:noProof/>
        </w:rPr>
        <w:drawing>
          <wp:inline distT="0" distB="0" distL="0" distR="0" wp14:anchorId="4CCA5FE2" wp14:editId="0ACD4E0D">
            <wp:extent cx="5334000" cy="793487"/>
            <wp:effectExtent l="0" t="0" r="0" b="0"/>
            <wp:docPr id="12" name="Picture" descr="Сравнение ‘./simpleid2’ и ‘id’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67B440F" w14:textId="77777777" w:rsidR="004E2907" w:rsidRDefault="002F0950">
      <w:pPr>
        <w:pStyle w:val="ImageCaption"/>
      </w:pPr>
      <w:r>
        <w:t>Сравнение ‘./simpleid2’ и ‘id’</w:t>
      </w:r>
    </w:p>
    <w:p w14:paraId="41EEAC05" w14:textId="77777777" w:rsidR="004E2907" w:rsidRDefault="002F0950">
      <w:pPr>
        <w:pStyle w:val="a0"/>
      </w:pPr>
      <w:r>
        <w:t>Полученные значения совпадают.</w:t>
      </w:r>
    </w:p>
    <w:p w14:paraId="7C4A1AF9" w14:textId="77777777" w:rsidR="004E2907" w:rsidRDefault="002F0950">
      <w:pPr>
        <w:pStyle w:val="a0"/>
      </w:pPr>
      <w:r>
        <w:t xml:space="preserve">2.8 Проделала то же </w:t>
      </w:r>
      <w:r>
        <w:t>самое относительно SetGID (установление прав для владеющей группы). (рис -@fig:013)</w:t>
      </w:r>
    </w:p>
    <w:p w14:paraId="41F9B685" w14:textId="77777777" w:rsidR="004E2907" w:rsidRDefault="002F0950">
      <w:pPr>
        <w:pStyle w:val="CaptionedFigure"/>
      </w:pPr>
      <w:bookmarkStart w:id="17" w:name="fig:013"/>
      <w:r>
        <w:rPr>
          <w:noProof/>
        </w:rPr>
        <w:drawing>
          <wp:inline distT="0" distB="0" distL="0" distR="0" wp14:anchorId="01380040" wp14:editId="5C6E3B37">
            <wp:extent cx="5334000" cy="971155"/>
            <wp:effectExtent l="0" t="0" r="0" b="0"/>
            <wp:docPr id="13" name="Picture" descr="Установка SetG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0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3DBF418" w14:textId="77777777" w:rsidR="004E2907" w:rsidRDefault="002F0950">
      <w:pPr>
        <w:pStyle w:val="ImageCaption"/>
      </w:pPr>
      <w:r>
        <w:t>Установка SetGID</w:t>
      </w:r>
    </w:p>
    <w:p w14:paraId="48300626" w14:textId="77777777" w:rsidR="004E2907" w:rsidRDefault="002F0950">
      <w:pPr>
        <w:pStyle w:val="a0"/>
      </w:pPr>
      <w:r>
        <w:t>2.9 Создала программу readfile.c (рис -@fig:014, рис -@fig:015)</w:t>
      </w:r>
    </w:p>
    <w:p w14:paraId="7568B9F1" w14:textId="77777777" w:rsidR="004E2907" w:rsidRDefault="002F0950">
      <w:pPr>
        <w:pStyle w:val="CaptionedFigure"/>
      </w:pPr>
      <w:bookmarkStart w:id="18" w:name="fig:014"/>
      <w:r>
        <w:rPr>
          <w:noProof/>
        </w:rPr>
        <w:drawing>
          <wp:inline distT="0" distB="0" distL="0" distR="0" wp14:anchorId="0BE28E04" wp14:editId="0D6EF703">
            <wp:extent cx="5334000" cy="573074"/>
            <wp:effectExtent l="0" t="0" r="0" b="0"/>
            <wp:docPr id="14" name="Picture" descr="Создание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4DB24018" w14:textId="77777777" w:rsidR="004E2907" w:rsidRDefault="002F0950">
      <w:pPr>
        <w:pStyle w:val="ImageCaption"/>
      </w:pPr>
      <w:r>
        <w:t>Создание readfile.c</w:t>
      </w:r>
    </w:p>
    <w:p w14:paraId="4A51C823" w14:textId="77777777" w:rsidR="004E2907" w:rsidRDefault="002F0950">
      <w:pPr>
        <w:pStyle w:val="CaptionedFigure"/>
      </w:pPr>
      <w:bookmarkStart w:id="19" w:name="fig:015"/>
      <w:r>
        <w:rPr>
          <w:noProof/>
        </w:rPr>
        <w:drawing>
          <wp:inline distT="0" distB="0" distL="0" distR="0" wp14:anchorId="7506F378" wp14:editId="26B74A71">
            <wp:extent cx="5334000" cy="3311219"/>
            <wp:effectExtent l="0" t="0" r="0" b="0"/>
            <wp:docPr id="15" name="Picture" descr="Код программы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E77C460" w14:textId="77777777" w:rsidR="004E2907" w:rsidRDefault="002F0950">
      <w:pPr>
        <w:pStyle w:val="ImageCaption"/>
      </w:pPr>
      <w:r>
        <w:t>Код программы readfile.c</w:t>
      </w:r>
    </w:p>
    <w:p w14:paraId="13B572AA" w14:textId="77777777" w:rsidR="004E2907" w:rsidRDefault="002F0950">
      <w:pPr>
        <w:pStyle w:val="a0"/>
      </w:pPr>
      <w:r>
        <w:lastRenderedPageBreak/>
        <w:t>2.10 Откомпилировала программу readfile.c (рис -@fig:016).</w:t>
      </w:r>
    </w:p>
    <w:p w14:paraId="32FCAACA" w14:textId="77777777" w:rsidR="004E2907" w:rsidRDefault="002F0950">
      <w:pPr>
        <w:pStyle w:val="CaptionedFigure"/>
      </w:pPr>
      <w:bookmarkStart w:id="20" w:name="fig:016"/>
      <w:r>
        <w:rPr>
          <w:noProof/>
        </w:rPr>
        <w:drawing>
          <wp:inline distT="0" distB="0" distL="0" distR="0" wp14:anchorId="60AF90AA" wp14:editId="4A4DABC4">
            <wp:extent cx="5334000" cy="181582"/>
            <wp:effectExtent l="0" t="0" r="0" b="0"/>
            <wp:docPr id="16" name="Picture" descr="Компиляция программы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2230E8B8" w14:textId="77777777" w:rsidR="004E2907" w:rsidRDefault="002F0950">
      <w:pPr>
        <w:pStyle w:val="ImageCaption"/>
      </w:pPr>
      <w:r>
        <w:t>Компиляция программы readfile.c</w:t>
      </w:r>
    </w:p>
    <w:p w14:paraId="495C8C72" w14:textId="77777777" w:rsidR="004E2907" w:rsidRDefault="002F0950">
      <w:pPr>
        <w:pStyle w:val="a0"/>
      </w:pPr>
      <w:r>
        <w:t>2.11 Сменила владельца у файла readfile.c и изменила права так, чтобы только суперпользователь мог прочитать его, a guest не мог. Проверила, что пользователь guest</w:t>
      </w:r>
      <w:r>
        <w:t xml:space="preserve"> не может прочитать файл readfile.c (рис -@fig:017)</w:t>
      </w:r>
    </w:p>
    <w:p w14:paraId="7E84D4B1" w14:textId="77777777" w:rsidR="004E2907" w:rsidRDefault="002F0950">
      <w:pPr>
        <w:pStyle w:val="CaptionedFigure"/>
      </w:pPr>
      <w:bookmarkStart w:id="21" w:name="fig:017"/>
      <w:r>
        <w:rPr>
          <w:noProof/>
        </w:rPr>
        <w:drawing>
          <wp:inline distT="0" distB="0" distL="0" distR="0" wp14:anchorId="20C34829" wp14:editId="7EB40B15">
            <wp:extent cx="5334000" cy="943479"/>
            <wp:effectExtent l="0" t="0" r="0" b="0"/>
            <wp:docPr id="17" name="Picture" descr="Смена владельца и изменение прав у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48E07DFD" w14:textId="77777777" w:rsidR="004E2907" w:rsidRDefault="002F0950">
      <w:pPr>
        <w:pStyle w:val="ImageCaption"/>
      </w:pPr>
      <w:r>
        <w:t>Смена владельца и изменение прав у readfile.c</w:t>
      </w:r>
    </w:p>
    <w:p w14:paraId="674E3E21" w14:textId="77777777" w:rsidR="004E2907" w:rsidRDefault="002F0950">
      <w:pPr>
        <w:pStyle w:val="a0"/>
      </w:pPr>
      <w:r>
        <w:t>2.12 Сменила у программы readfile владельца и установила SetUID (рис -@fig:018).</w:t>
      </w:r>
    </w:p>
    <w:p w14:paraId="3FB2756B" w14:textId="77777777" w:rsidR="004E2907" w:rsidRDefault="002F0950">
      <w:pPr>
        <w:pStyle w:val="CaptionedFigure"/>
      </w:pPr>
      <w:bookmarkStart w:id="22" w:name="fig:018"/>
      <w:r>
        <w:rPr>
          <w:noProof/>
        </w:rPr>
        <w:drawing>
          <wp:inline distT="0" distB="0" distL="0" distR="0" wp14:anchorId="5C1A1BB0" wp14:editId="70A520E7">
            <wp:extent cx="5334000" cy="1615016"/>
            <wp:effectExtent l="0" t="0" r="0" b="0"/>
            <wp:docPr id="18" name="Picture" descr="Смена владельца и установка SetUI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C4F6642" w14:textId="77777777" w:rsidR="004E2907" w:rsidRDefault="002F0950">
      <w:pPr>
        <w:pStyle w:val="ImageCaption"/>
      </w:pPr>
      <w:r>
        <w:t>Смена владельца и установка SetUID</w:t>
      </w:r>
    </w:p>
    <w:p w14:paraId="4D12CA64" w14:textId="77777777" w:rsidR="004E2907" w:rsidRDefault="002F0950">
      <w:pPr>
        <w:pStyle w:val="a0"/>
      </w:pPr>
      <w:r>
        <w:t>2.13 Проверила, может ли программа rea</w:t>
      </w:r>
      <w:r>
        <w:t>dfile прочитать файл readfile.c (рис -@fig:019).</w:t>
      </w:r>
    </w:p>
    <w:p w14:paraId="64EB450E" w14:textId="77777777" w:rsidR="004E2907" w:rsidRDefault="002F0950">
      <w:pPr>
        <w:pStyle w:val="CaptionedFigure"/>
      </w:pPr>
      <w:bookmarkStart w:id="23" w:name="fig:019"/>
      <w:r>
        <w:rPr>
          <w:noProof/>
        </w:rPr>
        <w:lastRenderedPageBreak/>
        <w:drawing>
          <wp:inline distT="0" distB="0" distL="0" distR="0" wp14:anchorId="09EC2253" wp14:editId="42ED8CEA">
            <wp:extent cx="5334000" cy="3312539"/>
            <wp:effectExtent l="0" t="0" r="0" b="0"/>
            <wp:docPr id="19" name="Picture" descr="Проверка, можел ли прочитать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0C5050D" w14:textId="77777777" w:rsidR="004E2907" w:rsidRDefault="002F0950">
      <w:pPr>
        <w:pStyle w:val="ImageCaption"/>
      </w:pPr>
      <w:r>
        <w:t>Проверка, можел ли прочитать readfile.c</w:t>
      </w:r>
    </w:p>
    <w:p w14:paraId="115F8AD5" w14:textId="77777777" w:rsidR="004E2907" w:rsidRDefault="002F0950">
      <w:pPr>
        <w:pStyle w:val="a0"/>
      </w:pPr>
      <w:r>
        <w:t>Может.</w:t>
      </w:r>
    </w:p>
    <w:p w14:paraId="195DCF52" w14:textId="77777777" w:rsidR="004E2907" w:rsidRDefault="002F0950">
      <w:pPr>
        <w:pStyle w:val="a0"/>
      </w:pPr>
      <w:r>
        <w:t>2.14 Проверила, может ли программа readfile прочитать файл /etc/shadow (рис -@fig:020).</w:t>
      </w:r>
    </w:p>
    <w:p w14:paraId="3EE72A45" w14:textId="77777777" w:rsidR="004E2907" w:rsidRDefault="002F0950">
      <w:pPr>
        <w:pStyle w:val="CaptionedFigure"/>
      </w:pPr>
      <w:bookmarkStart w:id="24" w:name="fig:020"/>
      <w:r>
        <w:rPr>
          <w:noProof/>
        </w:rPr>
        <w:drawing>
          <wp:inline distT="0" distB="0" distL="0" distR="0" wp14:anchorId="2E43C0C7" wp14:editId="78476EFA">
            <wp:extent cx="5334000" cy="310718"/>
            <wp:effectExtent l="0" t="0" r="0" b="0"/>
            <wp:docPr id="20" name="Picture" descr="Проверка, можел ли прочитать /etc/shado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454D7CB9" w14:textId="77777777" w:rsidR="004E2907" w:rsidRDefault="002F0950">
      <w:pPr>
        <w:pStyle w:val="ImageCaption"/>
      </w:pPr>
      <w:r>
        <w:t>Проверка, можел ли прочитать /etc/shadow</w:t>
      </w:r>
    </w:p>
    <w:p w14:paraId="48B68F03" w14:textId="77777777" w:rsidR="004E2907" w:rsidRDefault="002F0950">
      <w:pPr>
        <w:pStyle w:val="a0"/>
      </w:pPr>
      <w:r>
        <w:t>3.1 Выяснила, установлен ли</w:t>
      </w:r>
      <w:r>
        <w:t xml:space="preserve"> атрибут Sticky на директории /tmp, для чего выполнила команду ‘ls -l / | grep tmp’ (рис -@fig:021).</w:t>
      </w:r>
    </w:p>
    <w:p w14:paraId="1E993CB6" w14:textId="77777777" w:rsidR="004E2907" w:rsidRDefault="002F0950">
      <w:pPr>
        <w:pStyle w:val="CaptionedFigure"/>
      </w:pPr>
      <w:bookmarkStart w:id="25" w:name="fig:021"/>
      <w:r>
        <w:rPr>
          <w:noProof/>
        </w:rPr>
        <w:drawing>
          <wp:inline distT="0" distB="0" distL="0" distR="0" wp14:anchorId="6779611B" wp14:editId="368F456A">
            <wp:extent cx="5334000" cy="301646"/>
            <wp:effectExtent l="0" t="0" r="0" b="0"/>
            <wp:docPr id="21" name="Picture" descr="Ищем атрибут Stick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77BAC4B1" w14:textId="77777777" w:rsidR="004E2907" w:rsidRDefault="002F0950">
      <w:pPr>
        <w:pStyle w:val="ImageCaption"/>
      </w:pPr>
      <w:r>
        <w:t>Ищем атрибут Sticky</w:t>
      </w:r>
    </w:p>
    <w:p w14:paraId="5318AB71" w14:textId="77777777" w:rsidR="004E2907" w:rsidRDefault="002F0950">
      <w:pPr>
        <w:pStyle w:val="a0"/>
      </w:pPr>
      <w:r>
        <w:t>Установлен.</w:t>
      </w:r>
    </w:p>
    <w:p w14:paraId="7475F2AD" w14:textId="77777777" w:rsidR="004E2907" w:rsidRDefault="002F0950">
      <w:pPr>
        <w:pStyle w:val="a0"/>
      </w:pPr>
      <w:r>
        <w:t>3.2 От имени пользователя guest создала файл file01.txt в директории /tmp со словом test, просмотрела атрибуты у только ч</w:t>
      </w:r>
      <w:r>
        <w:t>то созданного файла и разрешила чтение и запись для категории пользователей «все остальные» (рис -@fig:022).</w:t>
      </w:r>
    </w:p>
    <w:p w14:paraId="6BEBD4E0" w14:textId="77777777" w:rsidR="004E2907" w:rsidRDefault="002F0950">
      <w:pPr>
        <w:pStyle w:val="CaptionedFigure"/>
      </w:pPr>
      <w:bookmarkStart w:id="26" w:name="fig:022"/>
      <w:r>
        <w:rPr>
          <w:noProof/>
        </w:rPr>
        <w:drawing>
          <wp:inline distT="0" distB="0" distL="0" distR="0" wp14:anchorId="3166CFF8" wp14:editId="50453C7A">
            <wp:extent cx="5334000" cy="834822"/>
            <wp:effectExtent l="0" t="0" r="0" b="0"/>
            <wp:docPr id="22" name="Picture" descr="Создание file01.txt и установка на него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5152834B" w14:textId="77777777" w:rsidR="004E2907" w:rsidRDefault="002F0950">
      <w:pPr>
        <w:pStyle w:val="ImageCaption"/>
      </w:pPr>
      <w:r>
        <w:t>Создание file01.txt и установка на него атрибутов</w:t>
      </w:r>
    </w:p>
    <w:p w14:paraId="6583C011" w14:textId="77777777" w:rsidR="004E2907" w:rsidRDefault="002F0950">
      <w:pPr>
        <w:pStyle w:val="a0"/>
      </w:pPr>
      <w:r>
        <w:lastRenderedPageBreak/>
        <w:t>3.3 От пользователя guest2 (не являющегося владельцем) попробовала прочитать файл /tmp/file01.t</w:t>
      </w:r>
      <w:r>
        <w:t>xt с помощью команды ‘cat /tmp/file01.txt’. Действие удалось. (рис -@fig:023).</w:t>
      </w:r>
    </w:p>
    <w:p w14:paraId="0A6C34A1" w14:textId="77777777" w:rsidR="004E2907" w:rsidRDefault="002F0950">
      <w:pPr>
        <w:pStyle w:val="CaptionedFigure"/>
      </w:pPr>
      <w:bookmarkStart w:id="27" w:name="fig:023"/>
      <w:r>
        <w:rPr>
          <w:noProof/>
        </w:rPr>
        <w:drawing>
          <wp:inline distT="0" distB="0" distL="0" distR="0" wp14:anchorId="0B2DF6EE" wp14:editId="7D66BD6F">
            <wp:extent cx="5334000" cy="588527"/>
            <wp:effectExtent l="0" t="0" r="0" b="0"/>
            <wp:docPr id="23" name="Picture" descr="Чт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742BBFE7" w14:textId="77777777" w:rsidR="004E2907" w:rsidRDefault="002F0950">
      <w:pPr>
        <w:pStyle w:val="ImageCaption"/>
      </w:pPr>
      <w:r>
        <w:t>Чтение файла</w:t>
      </w:r>
    </w:p>
    <w:p w14:paraId="4D6E02B1" w14:textId="77777777" w:rsidR="004E2907" w:rsidRDefault="002F0950">
      <w:pPr>
        <w:pStyle w:val="a0"/>
      </w:pPr>
      <w:r>
        <w:t>3.4 От пользователя guest2 попробовала дозаписать в файл /tmp/file01.txt слово test2 командой ‘echo “test2” &gt;&gt; /tmp/file01.txt’ и проверила содержимое файла коман</w:t>
      </w:r>
      <w:r>
        <w:t>дой ‘cat /tmp/file01.txt’. Действие удалось. (рис -@fig:024).</w:t>
      </w:r>
    </w:p>
    <w:p w14:paraId="106A3139" w14:textId="77777777" w:rsidR="004E2907" w:rsidRDefault="002F0950">
      <w:pPr>
        <w:pStyle w:val="CaptionedFigure"/>
      </w:pPr>
      <w:bookmarkStart w:id="28" w:name="fig:024"/>
      <w:r>
        <w:rPr>
          <w:noProof/>
        </w:rPr>
        <w:drawing>
          <wp:inline distT="0" distB="0" distL="0" distR="0" wp14:anchorId="697E3545" wp14:editId="29CE9247">
            <wp:extent cx="5334000" cy="548216"/>
            <wp:effectExtent l="0" t="0" r="0" b="0"/>
            <wp:docPr id="24" name="Picture" descr="Дозапись в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54EF00EB" w14:textId="77777777" w:rsidR="004E2907" w:rsidRDefault="002F0950">
      <w:pPr>
        <w:pStyle w:val="ImageCaption"/>
      </w:pPr>
      <w:r>
        <w:t>Дозапись в файл</w:t>
      </w:r>
    </w:p>
    <w:p w14:paraId="70030D76" w14:textId="77777777" w:rsidR="004E2907" w:rsidRDefault="002F0950">
      <w:pPr>
        <w:pStyle w:val="a0"/>
      </w:pPr>
      <w:r>
        <w:t>3.5 От пользователя guest2 попробовала записать в файл /tmp/file01.txt слово test3, стерев при этом всю имеющуюся в файле информацию командой ‘echo “test3” &gt; /tmp/file01.txt’. Действие удалось. (рис -@fig:025).</w:t>
      </w:r>
    </w:p>
    <w:p w14:paraId="40285CC1" w14:textId="77777777" w:rsidR="004E2907" w:rsidRDefault="002F0950">
      <w:pPr>
        <w:pStyle w:val="CaptionedFigure"/>
      </w:pPr>
      <w:bookmarkStart w:id="29" w:name="fig:025"/>
      <w:r>
        <w:rPr>
          <w:noProof/>
        </w:rPr>
        <w:drawing>
          <wp:inline distT="0" distB="0" distL="0" distR="0" wp14:anchorId="74CE6B15" wp14:editId="2DEEF4CC">
            <wp:extent cx="5334000" cy="430880"/>
            <wp:effectExtent l="0" t="0" r="0" b="0"/>
            <wp:docPr id="25" name="Picture" descr="Перезапись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677B3FBD" w14:textId="77777777" w:rsidR="004E2907" w:rsidRDefault="002F0950">
      <w:pPr>
        <w:pStyle w:val="ImageCaption"/>
      </w:pPr>
      <w:r>
        <w:t>Перезапись файла</w:t>
      </w:r>
    </w:p>
    <w:p w14:paraId="7E491783" w14:textId="77777777" w:rsidR="004E2907" w:rsidRDefault="002F0950">
      <w:pPr>
        <w:pStyle w:val="a0"/>
      </w:pPr>
      <w:r>
        <w:t>3.6 От пользователя guest2 попробовала удалить файл /tmp/file01.txt командой ‘rm /tmp/fileOl.txt’. Действие не удалось. (рис -@fig:026).</w:t>
      </w:r>
    </w:p>
    <w:p w14:paraId="55180555" w14:textId="77777777" w:rsidR="004E2907" w:rsidRDefault="002F0950">
      <w:pPr>
        <w:pStyle w:val="CaptionedFigure"/>
      </w:pPr>
      <w:bookmarkStart w:id="30" w:name="fig:026"/>
      <w:r>
        <w:rPr>
          <w:noProof/>
        </w:rPr>
        <w:drawing>
          <wp:inline distT="0" distB="0" distL="0" distR="0" wp14:anchorId="43320CCD" wp14:editId="7221F461">
            <wp:extent cx="5334000" cy="311582"/>
            <wp:effectExtent l="0" t="0" r="0" b="0"/>
            <wp:docPr id="26" name="Picture" descr="Удал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15917AC1" w14:textId="77777777" w:rsidR="004E2907" w:rsidRDefault="002F0950">
      <w:pPr>
        <w:pStyle w:val="ImageCaption"/>
      </w:pPr>
      <w:r>
        <w:t>Удаление файла</w:t>
      </w:r>
    </w:p>
    <w:p w14:paraId="091EEEAC" w14:textId="77777777" w:rsidR="004E2907" w:rsidRDefault="002F0950">
      <w:pPr>
        <w:pStyle w:val="a0"/>
      </w:pPr>
      <w:r>
        <w:t>3.7 Повысила свои права до суперпользователя командой ‘su -’ и выполнила команду ‘chmod -t /tmp’, сним</w:t>
      </w:r>
      <w:r>
        <w:t>ающую атрибут t с директории /tmp. После покинула режим суперпользователя командой ‘exit’ и от пользователя guest2 с помощью команды ‘ls -l / | grep tmp’ проверила, что атрибута t у директории /tmp нет. (рис -@fig:027).</w:t>
      </w:r>
    </w:p>
    <w:p w14:paraId="02B6E493" w14:textId="77777777" w:rsidR="004E2907" w:rsidRDefault="002F0950">
      <w:pPr>
        <w:pStyle w:val="CaptionedFigure"/>
      </w:pPr>
      <w:bookmarkStart w:id="31" w:name="fig:027"/>
      <w:r>
        <w:rPr>
          <w:noProof/>
        </w:rPr>
        <w:drawing>
          <wp:inline distT="0" distB="0" distL="0" distR="0" wp14:anchorId="1BA91A43" wp14:editId="41613AE8">
            <wp:extent cx="5334000" cy="960415"/>
            <wp:effectExtent l="0" t="0" r="0" b="0"/>
            <wp:docPr id="27" name="Picture" descr="Снятие атрибута t (Sticky-бит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3D6B95B2" w14:textId="77777777" w:rsidR="004E2907" w:rsidRDefault="002F0950">
      <w:pPr>
        <w:pStyle w:val="ImageCaption"/>
      </w:pPr>
      <w:r>
        <w:t>Снятие атрибута t (Sticky-бит)</w:t>
      </w:r>
    </w:p>
    <w:p w14:paraId="635AB3A4" w14:textId="77777777" w:rsidR="004E2907" w:rsidRDefault="002F0950">
      <w:pPr>
        <w:pStyle w:val="a0"/>
      </w:pPr>
      <w:r>
        <w:lastRenderedPageBreak/>
        <w:t>3.8</w:t>
      </w:r>
      <w:r>
        <w:t xml:space="preserve"> Повторила предыдущие шаги: чтение файла, дозапись в файл, перезапись файла, удаление файла. Удалось всё, включая удаление файла от имени пользователя, не являющегося его владельцем (рис -@fig:028).</w:t>
      </w:r>
    </w:p>
    <w:p w14:paraId="29AA9397" w14:textId="77777777" w:rsidR="004E2907" w:rsidRDefault="002F0950">
      <w:pPr>
        <w:pStyle w:val="CaptionedFigure"/>
      </w:pPr>
      <w:bookmarkStart w:id="32" w:name="fig:028"/>
      <w:r>
        <w:rPr>
          <w:noProof/>
        </w:rPr>
        <w:drawing>
          <wp:inline distT="0" distB="0" distL="0" distR="0" wp14:anchorId="4A1DA375" wp14:editId="6E149CCA">
            <wp:extent cx="5334000" cy="3070194"/>
            <wp:effectExtent l="0" t="0" r="0" b="0"/>
            <wp:docPr id="28" name="Picture" descr="Повтор предыдущих шагов без атрибута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0FECC8BF" w14:textId="77777777" w:rsidR="004E2907" w:rsidRDefault="002F0950">
      <w:pPr>
        <w:pStyle w:val="ImageCaption"/>
      </w:pPr>
      <w:r>
        <w:t>Повтор предыдущих шагов без атрибута t</w:t>
      </w:r>
    </w:p>
    <w:p w14:paraId="09DE0668" w14:textId="77777777" w:rsidR="004E2907" w:rsidRDefault="002F0950">
      <w:pPr>
        <w:pStyle w:val="a0"/>
      </w:pPr>
      <w:r>
        <w:t>3.9 Повысила сво</w:t>
      </w:r>
      <w:r>
        <w:t>и права до суперпользователя и вернула атрибут t на директорию /tmp (рис -@fig:029).</w:t>
      </w:r>
    </w:p>
    <w:p w14:paraId="25A86E0B" w14:textId="77777777" w:rsidR="004E2907" w:rsidRDefault="002F0950">
      <w:pPr>
        <w:pStyle w:val="CaptionedFigure"/>
      </w:pPr>
      <w:bookmarkStart w:id="33" w:name="fig:029"/>
      <w:r>
        <w:rPr>
          <w:noProof/>
        </w:rPr>
        <w:drawing>
          <wp:inline distT="0" distB="0" distL="0" distR="0" wp14:anchorId="27CFD0B2" wp14:editId="6A85F1F0">
            <wp:extent cx="5334000" cy="830887"/>
            <wp:effectExtent l="0" t="0" r="0" b="0"/>
            <wp:docPr id="29" name="Picture" descr="Возвращение атрибута 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4992608E" w14:textId="77777777" w:rsidR="004E2907" w:rsidRDefault="002F0950">
      <w:pPr>
        <w:pStyle w:val="ImageCaption"/>
      </w:pPr>
      <w:r>
        <w:t>Возвращение атрибута t</w:t>
      </w:r>
    </w:p>
    <w:p w14:paraId="0F8F0925" w14:textId="77777777" w:rsidR="004E2907" w:rsidRDefault="002F0950">
      <w:pPr>
        <w:pStyle w:val="1"/>
      </w:pPr>
      <w:bookmarkStart w:id="34" w:name="выводы"/>
      <w:bookmarkStart w:id="35" w:name="_Toc87714785"/>
      <w:bookmarkEnd w:id="4"/>
      <w:r>
        <w:t>Выводы</w:t>
      </w:r>
      <w:bookmarkEnd w:id="35"/>
    </w:p>
    <w:p w14:paraId="7D5E96F2" w14:textId="77777777" w:rsidR="004E2907" w:rsidRDefault="002F0950">
      <w:pPr>
        <w:pStyle w:val="FirstParagraph"/>
      </w:pPr>
      <w:r>
        <w:t>Изучила механизмы изменения идентификаторов, применения SetUID- и Sticky-битов. Получила практические навыки работы в консоли с дополнитель</w:t>
      </w:r>
      <w:r>
        <w:t>ными атрибутами. Рассмотрела работу механизма смены идентификатора процессов пользователей, а также влияние бита Sticky на запись и удаление файлов.</w:t>
      </w:r>
    </w:p>
    <w:p w14:paraId="30D1BF32" w14:textId="77777777" w:rsidR="004E2907" w:rsidRDefault="002F0950">
      <w:pPr>
        <w:pStyle w:val="1"/>
      </w:pPr>
      <w:bookmarkStart w:id="36" w:name="список-литературы"/>
      <w:bookmarkStart w:id="37" w:name="_Toc87714786"/>
      <w:bookmarkEnd w:id="34"/>
      <w:r>
        <w:t>Список литературы</w:t>
      </w:r>
      <w:bookmarkEnd w:id="37"/>
    </w:p>
    <w:p w14:paraId="79A0AF9C" w14:textId="77777777" w:rsidR="004E2907" w:rsidRDefault="002F0950">
      <w:pPr>
        <w:pStyle w:val="Compact"/>
        <w:numPr>
          <w:ilvl w:val="0"/>
          <w:numId w:val="3"/>
        </w:numPr>
      </w:pPr>
      <w:r>
        <w:t xml:space="preserve">Кулябов Д. С., Королькова А. В., Геворкян М. Н. Информационная безопасность компьютерных </w:t>
      </w:r>
      <w:r>
        <w:t>сетей. Лабораторная работа № 4. Дискреционное разграничение прав в Linux. Расширенные атрибуты</w:t>
      </w:r>
      <w:bookmarkEnd w:id="36"/>
    </w:p>
    <w:sectPr w:rsidR="004E290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EBA53A" w14:textId="77777777" w:rsidR="002F0950" w:rsidRDefault="002F0950">
      <w:pPr>
        <w:spacing w:after="0"/>
      </w:pPr>
      <w:r>
        <w:separator/>
      </w:r>
    </w:p>
  </w:endnote>
  <w:endnote w:type="continuationSeparator" w:id="0">
    <w:p w14:paraId="68F3E048" w14:textId="77777777" w:rsidR="002F0950" w:rsidRDefault="002F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8298B5" w14:textId="77777777" w:rsidR="002F0950" w:rsidRDefault="002F0950">
      <w:r>
        <w:separator/>
      </w:r>
    </w:p>
  </w:footnote>
  <w:footnote w:type="continuationSeparator" w:id="0">
    <w:p w14:paraId="702023C0" w14:textId="77777777" w:rsidR="002F0950" w:rsidRDefault="002F09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FBEB9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26211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0950"/>
    <w:rsid w:val="004E2907"/>
    <w:rsid w:val="004E29B3"/>
    <w:rsid w:val="00590D07"/>
    <w:rsid w:val="00784D58"/>
    <w:rsid w:val="008D6863"/>
    <w:rsid w:val="00B86B75"/>
    <w:rsid w:val="00BC48D5"/>
    <w:rsid w:val="00C3286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CB0311"/>
  <w15:docId w15:val="{962ACBA3-E1F4-4810-8003-C13B2FCC4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3286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936</Words>
  <Characters>5339</Characters>
  <Application>Microsoft Office Word</Application>
  <DocSecurity>0</DocSecurity>
  <Lines>44</Lines>
  <Paragraphs>12</Paragraphs>
  <ScaleCrop>false</ScaleCrop>
  <Company/>
  <LinksUpToDate>false</LinksUpToDate>
  <CharactersWithSpaces>6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зарцова Полина Валерьевна</dc:creator>
  <cp:keywords/>
  <cp:lastModifiedBy>Азарцова Полина Валерьевна</cp:lastModifiedBy>
  <cp:revision>3</cp:revision>
  <dcterms:created xsi:type="dcterms:W3CDTF">2021-11-13T13:52:00Z</dcterms:created>
  <dcterms:modified xsi:type="dcterms:W3CDTF">2021-11-13T13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